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an Mil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15 W Gunnison St, Chicago, IL, USA Chicago, IL, USA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gan.miller139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5143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ti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ch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1/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